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4250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3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Leon Dąbr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tarzyna Jarmolin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